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Biomedical Engineer position at [Company/Organization Name] in the United Kingdom Birmingham. As a dedicated and innovative Biomedical Engineer with a strong academic foundation and hands-on experience in medical device development, I am eager to contribute my technical expertise, problem-solving skills, and passion for advancing healthcare solutions to your esteemed organization. Birmingham, as a hub of scientific research and innovation within the United Kingdom, presents an ideal environment for me to grow professionally while addressing critical challenges in biomedical engineering.</w:t>
      </w:r>
    </w:p>
    <w:p>
      <w:pPr>
        <w:pStyle w:val="BodyText"/>
      </w:pPr>
      <w:r>
        <w:t xml:space="preserve">Biomedical Engineering is a field that bridges the gap between engineering principles and healthcare, and I have always been driven by the opportunity to create solutions that improve patient outcomes. My academic background in Biomedical Engineering from [University Name], where I graduated with [Degree, e.g., MSc or BEng], equipped me with a comprehensive understanding of biomechanics, biomaterials, medical imaging, and bioinstrumentation. Additionally, my research focused on [specific area, e.g., "designing wearable sensors for real-time patient monitoring"], which aligns closely with the cutting-edge work being conducted by organizations in Birmingham and across the United Kingdom.</w:t>
      </w:r>
    </w:p>
    <w:p>
      <w:pPr>
        <w:pStyle w:val="BodyText"/>
      </w:pPr>
      <w:r>
        <w:t xml:space="preserve">During my professional journey as a Biomedical Engineer, I have had the privilege of working on projects that emphasize innovation and practical application. For instance, at [Previous Company/Organization], I collaborated with a multidisciplinary team to develop [specific project, e.g., "a low-cost prosthetic limb using 3D printing technology"], which not only reduced production costs by 40% but also improved accessibility for patients in underserved communities. This experience reinforced my belief that Biomedical Engineers play a pivotal role in shaping the future of healthcare, particularly in regions like Birmingham, where the integration of advanced engineering solutions into the National Health Service (NHS) is increasingly critical.</w:t>
      </w:r>
    </w:p>
    <w:p>
      <w:pPr>
        <w:pStyle w:val="BodyText"/>
      </w:pPr>
      <w:r>
        <w:t xml:space="preserve">The United Kingdom, and specifically Birmingham, offers a unique ecosystem for Biomedical Engineers to thrive. With its vibrant academic institutions such as the University of Birmingham and Aston University, as well as thriving industries in medical technology and biotechnology, the city is at the forefront of medical innovation. I am particularly inspired by [specific initiative or organization in Birmingham, e.g., "the Birmingham Health Innovation Park"], which fosters collaboration between academia, industry, and healthcare providers. I am eager to contribute my skills to similar initiatives that prioritize patient-centered design and sustainable healthcare solutions.</w:t>
      </w:r>
    </w:p>
    <w:p>
      <w:pPr>
        <w:pStyle w:val="BodyText"/>
      </w:pPr>
      <w:r>
        <w:t xml:space="preserve">One of the key strengths I bring as a Biomedical Engineer is my ability to translate complex scientific concepts into practical applications. For example, during my time at [Previous Company/Organization], I led the development of a [specific project, e.g., "portable diagnostic device for early detection of cardiovascular diseases"], which involved rigorous testing and validation to ensure compliance with regulatory standards. This project required a deep understanding of both engineering principles and clinical requirements, reflecting my commitment to delivering solutions that are not only technically sound but also aligned with the needs of healthcare professionals and patients.</w:t>
      </w:r>
    </w:p>
    <w:p>
      <w:pPr>
        <w:pStyle w:val="BodyText"/>
      </w:pPr>
      <w:r>
        <w:t xml:space="preserve">Moreover, my experience in [specific skill or area, e.g., "biomechanical modeling" or "medical device prototyping"] has prepared me to tackle the challenges faced by Biomedical Engineers in the United Kingdom Birmingham. I am proficient in using industry-standard software such as [list tools, e.g., "MATLAB, SolidWorks, and ANSYS"], and I have a strong track record of collaborating with clinicians to ensure that my designs are both functional and user-friendly. In addition, I have presented my research at conferences such as [Conference Name], where I engaged with experts from across the UK to discuss emerging trends in biomedical engineering.</w:t>
      </w:r>
    </w:p>
    <w:p>
      <w:pPr>
        <w:pStyle w:val="BodyText"/>
      </w:pPr>
      <w:r>
        <w:t xml:space="preserve">What excites me most about the opportunity at [Company/Organization Name] is the chance to work within a dynamic team that values innovation and excellence. The United Kingdom Birmingham is home to a diverse and skilled workforce, and I am confident that my background in Biomedical Engineering, combined with my adaptability and collaborative spirit, will enable me to make meaningful contributions. I am particularly drawn to [specific aspect of the role or organization, e.g., "the company’s focus on developing sustainable medical technologies"], as it resonates with my personal mission to create solutions that address global health challenges.</w:t>
      </w:r>
    </w:p>
    <w:p>
      <w:pPr>
        <w:pStyle w:val="BodyText"/>
      </w:pPr>
      <w:r>
        <w:t xml:space="preserve">In conclusion, I am deeply passionate about Biomedical Engineering and its potential to transform healthcare. I am excited about the opportunity to join [Company/Organization Name] in the United Kingdom Birmingham, where I can leverage my expertise and dedication to support your mission of advancing medical technology. Thank you for considering my application. I would be honored to discuss how my skills and experiences align with your needs and look forward to the possibility of contributing to your team.</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09T20:13:11Z</dcterms:created>
  <dcterms:modified xsi:type="dcterms:W3CDTF">2025-12-09T20:13:11Z</dcterms:modified>
</cp:coreProperties>
</file>

<file path=docProps/custom.xml><?xml version="1.0" encoding="utf-8"?>
<Properties xmlns="http://schemas.openxmlformats.org/officeDocument/2006/custom-properties" xmlns:vt="http://schemas.openxmlformats.org/officeDocument/2006/docPropsVTypes"/>
</file>